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Bangladesh</w:t>
      </w:r>
      <w:r>
        <w:t xml:space="preserve"> </w:t>
      </w:r>
      <w:r>
        <w:t xml:space="preserve">Dhaka</w:t>
      </w:r>
    </w:p>
    <w:bookmarkStart w:id="21"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880 1712345678</w:t>
      </w:r>
      <w:r>
        <w:br/>
      </w:r>
      <w:r>
        <w:t xml:space="preserve">Address: Dhaka, Bangladesh</w:t>
      </w:r>
    </w:p>
    <w:p>
      <w:pPr>
        <w:pStyle w:val="BodyText"/>
      </w:pPr>
      <w:r>
        <w:t xml:space="preserve">Date: October 25, 2023</w:t>
      </w:r>
    </w:p>
    <w:p>
      <w:pPr>
        <w:pStyle w:val="BodyText"/>
      </w:pPr>
      <w:r>
        <w:rPr>
          <w:bCs/>
          <w:b/>
        </w:rPr>
        <w:t xml:space="preserve">Hiring Manager</w:t>
      </w:r>
      <w:r>
        <w:br/>
      </w:r>
      <w:r>
        <w:t xml:space="preserve">[Company Name]</w:t>
      </w:r>
      <w:r>
        <w:br/>
      </w:r>
      <w:r>
        <w:t xml:space="preserve">[Company Address]</w:t>
      </w:r>
      <w:r>
        <w:br/>
      </w:r>
      <w:r>
        <w:t xml:space="preserve">Dhaka, Bangladesh</w:t>
      </w:r>
    </w:p>
    <w:bookmarkStart w:id="20" w:name="X8d38fbb2dd64b495eb38a319cb6ed5b5e72379a"/>
    <w:p>
      <w:pPr>
        <w:pStyle w:val="Heading2"/>
      </w:pPr>
      <w:r>
        <w:t xml:space="preserve">Subject: Application for Data Scientist Position in Bangladesh Dhaka</w:t>
      </w:r>
    </w:p>
    <w:p>
      <w:pPr>
        <w:pStyle w:val="FirstParagraph"/>
      </w:pPr>
      <w:r>
        <w:t xml:space="preserve">Dear Hiring Manager,</w:t>
      </w:r>
    </w:p>
    <w:p>
      <w:pPr>
        <w:pStyle w:val="BodyText"/>
      </w:pPr>
      <w:r>
        <w:t xml:space="preserve">I am writing to express my enthusiastic interest in the Data Scientist position at your esteemed organization in Dhaka, Bangladesh. As a passionate data science professional with over [X years] of experience in leveraging data-driven insights to solve complex problems, I am eager to contribute my expertise to a dynamic and innovative team like yours. The opportunity to work as a Data Scientist in Bangladesh Dhaka, where the intersection of technology and economic growth is rapidly expanding, excites me deeply. I believe my technical skills, analytical mindset, and commitment to impactful solutions align perfectly with the goals of your organization.</w:t>
      </w:r>
    </w:p>
    <w:p>
      <w:pPr>
        <w:pStyle w:val="BodyText"/>
      </w:pPr>
      <w:r>
        <w:t xml:space="preserve">Throughout my career as a Data Scientist, I have specialized in transforming raw data into actionable strategies that drive business efficiency, innovation, and sustainability. My background spans industries such as finance, healthcare, and technology—each of which has sharpened my ability to extract value from data while navigating diverse challenges. For instance, in my previous role at [Previous Company Name], I led a project that utilized machine learning models to optimize supply chain operations for a multinational corporation. The results included a 20% reduction in operational costs and a 15% improvement in delivery accuracy—demonstrating the tangible impact of data science on real-world outcomes.</w:t>
      </w:r>
    </w:p>
    <w:p>
      <w:pPr>
        <w:pStyle w:val="BodyText"/>
      </w:pPr>
      <w:r>
        <w:t xml:space="preserve">What draws me to Bangladesh Dhaka is the unique opportunity to contribute to a region where data science can play a pivotal role in addressing critical issues such as urban planning, agricultural productivity, and financial inclusion. As one of South Asia’s fastest-growing economies, Bangladesh is witnessing a surge in digital transformation initiatives, creating an urgent need for skilled Data Scientists who can harness data to fuel progress. In Dhaka specifically, the convergence of technological advancements and a growing startup ecosystem presents a fertile ground for innovation. I am particularly inspired by the work of local organizations that are using data to tackle challenges like flood prediction, healthcare access, and economic disparity. I would be honored to join your team in contributing to such meaningful efforts.</w:t>
      </w:r>
    </w:p>
    <w:p>
      <w:pPr>
        <w:pStyle w:val="BodyText"/>
      </w:pPr>
      <w:r>
        <w:t xml:space="preserve">My technical proficiency as a Data Scientist includes mastery of programming languages such as Python and R, advanced statistical analysis, and experience with machine learning frameworks like TensorFlow and Scikit-learn. I am also well-versed in data visualization tools like Tableau and Power BI, which enable me to communicate complex insights to stakeholders effectively. In addition to technical skills, I bring strong problem-solving abilities, a collaborative mindset, and a deep curiosity about how data can be used to create value for businesses and society alike. These qualities have allowed me to thrive in fast-paced environments where adaptability and creativity are essential.</w:t>
      </w:r>
    </w:p>
    <w:p>
      <w:pPr>
        <w:pStyle w:val="BodyText"/>
      </w:pPr>
      <w:r>
        <w:t xml:space="preserve">What sets me apart as a Data Scientist is my ability to bridge the gap between technical execution and business strategy. In my previous roles, I have consistently worked closely with cross-functional teams to identify data-driven solutions that align with organizational objectives. For example, at [Previous Company Name], I collaborated with the marketing department to analyze customer behavior patterns and develop targeted campaigns that increased user engagement by 30%. This experience underscored the importance of not only analyzing data but also understanding the human and business contexts in which it operates—something I believe is especially critical in a diverse and evolving market like Bangladesh Dhaka.</w:t>
      </w:r>
    </w:p>
    <w:p>
      <w:pPr>
        <w:pStyle w:val="BodyText"/>
      </w:pPr>
      <w:r>
        <w:t xml:space="preserve">As a Data Scientist, I am driven by the belief that data has the power to transform lives. In Bangladesh, where access to resources and infrastructure can be uneven, data science can play a vital role in creating equitable solutions. Whether it’s using predictive analytics to improve public health outcomes or leveraging big data to enhance financial inclusion for underserved communities, I am committed to using my skills for social good. I am particularly drawn to your organization’s focus on [specific project, initiative, or value mentioned in the job posting], as it resonates with my own passion for using data to drive positive change.</w:t>
      </w:r>
    </w:p>
    <w:p>
      <w:pPr>
        <w:pStyle w:val="BodyText"/>
      </w:pPr>
      <w:r>
        <w:t xml:space="preserve">My decision to apply for this position in Bangladesh Dhaka is also influenced by my personal connection to the region. Having spent [X years] living and working in Dhaka, I have witnessed firsthand the rapid pace of development and the immense potential for innovation. The city’s vibrant culture, entrepreneurial spirit, and growing demand for data science expertise make it an ideal place to build a career. I am eager to contribute my technical knowledge while learning from the unique challenges and opportunities that Bangladesh Dhaka presents.</w:t>
      </w:r>
    </w:p>
    <w:p>
      <w:pPr>
        <w:pStyle w:val="BodyText"/>
      </w:pPr>
      <w:r>
        <w:t xml:space="preserve">In conclusion, I am confident that my background as a Data Scientist, combined with my passion for leveraging data to create impact, makes me an excellent fit for your team. I would be thrilled to bring my skills and enthusiasm to your organization and contribute to the continued success of your initiatives in Dhaka. Thank you for considering my application. I look forward to the opportunity to discuss how I can add value to your team.</w:t>
      </w:r>
    </w:p>
    <w:p>
      <w:pPr>
        <w:pStyle w:val="BodyText"/>
      </w:pPr>
      <w:r>
        <w:t xml:space="preserve">Sincerely,</w:t>
      </w:r>
      <w:r>
        <w:br/>
      </w:r>
      <w:r>
        <w:t xml:space="preserve">John Doe</w:t>
      </w:r>
    </w:p>
    <w:p>
      <w:pPr>
        <w:pStyle w:val="BodyText"/>
      </w:pPr>
      <w:r>
        <w:rPr>
          <w:bCs/>
          <w:b/>
        </w:rPr>
        <w:t xml:space="preserve">Enclosures:</w:t>
      </w:r>
      <w:r>
        <w:t xml:space="preserve"> </w:t>
      </w:r>
      <w:r>
        <w:t xml:space="preserve">Resume,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 Bangladesh Dhaka</dc:title>
  <dc:creator/>
  <dc:language>en</dc:language>
  <cp:keywords/>
  <dcterms:created xsi:type="dcterms:W3CDTF">2025-12-11T16:07:00Z</dcterms:created>
  <dcterms:modified xsi:type="dcterms:W3CDTF">2025-12-11T16:07:00Z</dcterms:modified>
</cp:coreProperties>
</file>

<file path=docProps/custom.xml><?xml version="1.0" encoding="utf-8"?>
<Properties xmlns="http://schemas.openxmlformats.org/officeDocument/2006/custom-properties" xmlns:vt="http://schemas.openxmlformats.org/officeDocument/2006/docPropsVTypes"/>
</file>